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30796475" w:rsidR="003F31A4" w:rsidRP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>Chief Data Sc</w:t>
      </w:r>
      <w:r>
        <w:rPr>
          <w:rFonts w:ascii="Verdana" w:eastAsiaTheme="minorHAnsi" w:hAnsi="Verdana" w:cs="TTdcr10"/>
          <w:sz w:val="21"/>
          <w:szCs w:val="21"/>
        </w:rPr>
        <w:t xml:space="preserve">ientist </w:t>
      </w:r>
    </w:p>
    <w:p w14:paraId="7F4DA301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Centre for European Policy Studies</w:t>
      </w:r>
    </w:p>
    <w:p w14:paraId="4263D1AC" w14:textId="77777777" w:rsidR="000977DA" w:rsidRDefault="000977DA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5726F4F2" w14:textId="6B368C01" w:rsidR="003F31A4" w:rsidRPr="000977DA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>
        <w:rPr>
          <w:rFonts w:ascii="Verdana" w:eastAsiaTheme="minorHAnsi" w:hAnsi="Verdana" w:cs="TTdcr10"/>
          <w:sz w:val="21"/>
          <w:szCs w:val="21"/>
        </w:rPr>
        <w:t xml:space="preserve">Visiting </w:t>
      </w:r>
      <w:r w:rsidR="00195630" w:rsidRPr="000977DA">
        <w:rPr>
          <w:rFonts w:ascii="Verdana" w:eastAsiaTheme="minorHAnsi" w:hAnsi="Verdana" w:cs="TTdcr10"/>
          <w:sz w:val="21"/>
          <w:szCs w:val="21"/>
        </w:rPr>
        <w:t>Professor</w:t>
      </w:r>
    </w:p>
    <w:p w14:paraId="33E3C3BC" w14:textId="241F0A54" w:rsidR="00294EA3" w:rsidRDefault="00643EC1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  <w:r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Harvard Kennedy School</w:t>
      </w:r>
    </w:p>
    <w:p w14:paraId="281F358A" w14:textId="77777777" w:rsidR="0044104F" w:rsidRPr="000977DA" w:rsidRDefault="0044104F" w:rsidP="0044104F">
      <w:pPr>
        <w:autoSpaceDE w:val="0"/>
        <w:autoSpaceDN w:val="0"/>
        <w:adjustRightInd w:val="0"/>
        <w:spacing w:after="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</w:rPr>
      </w:pPr>
    </w:p>
    <w:p w14:paraId="3C9B2F2A" w14:textId="0F5F2343" w:rsidR="00266765" w:rsidRPr="000977DA" w:rsidRDefault="00266765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1"/>
          <w:szCs w:val="21"/>
        </w:rPr>
      </w:pPr>
      <w:r w:rsidRPr="000977DA">
        <w:rPr>
          <w:rFonts w:ascii="Verdana" w:eastAsiaTheme="minorHAnsi" w:hAnsi="Verdana" w:cs="TTdcr10"/>
          <w:sz w:val="21"/>
          <w:szCs w:val="21"/>
        </w:rPr>
        <w:t xml:space="preserve">E-mail: </w:t>
      </w:r>
      <w:r w:rsidR="00EE60CA">
        <w:rPr>
          <w:rFonts w:ascii="Verdana" w:eastAsiaTheme="minorHAnsi" w:hAnsi="Verdana" w:cs="TTdcr10"/>
          <w:sz w:val="21"/>
          <w:szCs w:val="21"/>
        </w:rPr>
        <w:t>p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ierre-</w:t>
      </w:r>
      <w:r w:rsidR="00EE60CA">
        <w:rPr>
          <w:rFonts w:ascii="Verdana" w:eastAsiaTheme="minorHAnsi" w:hAnsi="Verdana" w:cs="TTdcr10"/>
          <w:sz w:val="21"/>
          <w:szCs w:val="21"/>
        </w:rPr>
        <w:t>a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lexandre.</w:t>
      </w:r>
      <w:r w:rsidR="00EE60CA">
        <w:rPr>
          <w:rFonts w:ascii="Verdana" w:eastAsiaTheme="minorHAnsi" w:hAnsi="Verdana" w:cs="TTdcr10"/>
          <w:sz w:val="21"/>
          <w:szCs w:val="21"/>
        </w:rPr>
        <w:t>b</w:t>
      </w:r>
      <w:r w:rsidR="00D67E81" w:rsidRPr="00D67E81">
        <w:rPr>
          <w:rFonts w:ascii="Verdana" w:eastAsiaTheme="minorHAnsi" w:hAnsi="Verdana" w:cs="TTdcr10"/>
          <w:sz w:val="21"/>
          <w:szCs w:val="21"/>
        </w:rPr>
        <w:t>alland@ceps.eu</w:t>
      </w:r>
    </w:p>
    <w:p w14:paraId="73526F47" w14:textId="14AD0D2E" w:rsidR="00FA2E08" w:rsidRPr="000977DA" w:rsidRDefault="00294EA3" w:rsidP="0044104F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</w:rPr>
      </w:pPr>
      <w:r w:rsidRPr="000977DA">
        <w:rPr>
          <w:rFonts w:ascii="Verdana" w:hAnsi="Verdana" w:cs="Arial"/>
          <w:b/>
          <w:bCs/>
          <w:color w:val="173E2A"/>
          <w:kern w:val="24"/>
          <w:sz w:val="21"/>
          <w:szCs w:val="21"/>
        </w:rPr>
        <w:t>Webpage: www.paballand.com</w:t>
      </w:r>
      <w:r w:rsidR="00EE618B" w:rsidRPr="000977DA">
        <w:rPr>
          <w:rFonts w:ascii="Verdana" w:eastAsiaTheme="minorHAnsi" w:hAnsi="Verdana" w:cs="TTdcr10"/>
          <w:b/>
          <w:bCs/>
          <w:color w:val="0A6654"/>
          <w:sz w:val="21"/>
          <w:szCs w:val="21"/>
        </w:rPr>
        <w:tab/>
      </w:r>
      <w:r w:rsidR="00EE618B" w:rsidRPr="000977DA">
        <w:rPr>
          <w:rFonts w:ascii="Verdana" w:hAnsi="Verdana" w:cs="TTdcr10"/>
          <w:b/>
          <w:bCs/>
          <w:color w:val="0A6654"/>
          <w:sz w:val="19"/>
          <w:szCs w:val="19"/>
        </w:rPr>
        <w:tab/>
      </w:r>
      <w:r w:rsidR="00C150C4" w:rsidRPr="000977DA">
        <w:rPr>
          <w:rFonts w:ascii="Verdana" w:hAnsi="Verdana" w:cs="TTdcr10"/>
          <w:b/>
          <w:bCs/>
          <w:color w:val="0A6654"/>
          <w:sz w:val="19"/>
          <w:szCs w:val="19"/>
        </w:rPr>
        <w:t xml:space="preserve"> </w:t>
      </w:r>
    </w:p>
    <w:p w14:paraId="3C83E1CB" w14:textId="42EF01E8" w:rsidR="00004703" w:rsidRPr="000977DA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977DA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977DA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977DA" w:rsidSect="005F5515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0977DA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5B2B730A" w14:textId="77777777" w:rsidR="003975DA" w:rsidRPr="000977DA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837DBCC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0977DA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977D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entre for European Policy Studies 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54E1E7A3" w:rsidR="00526EF0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977D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hief Data Scientist </w:t>
      </w:r>
    </w:p>
    <w:p w14:paraId="424B69EA" w14:textId="072E24E2" w:rsidR="00643EC1" w:rsidRPr="00005CF6" w:rsidRDefault="00643EC1" w:rsidP="00643EC1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 w:rsidR="00BD5744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arvard Kennedy School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49C5BF5F" w14:textId="2B2B1110" w:rsidR="00643EC1" w:rsidRDefault="00643EC1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4E43E75" w14:textId="64575E6E" w:rsidR="001C558C" w:rsidRPr="00005CF6" w:rsidRDefault="001C558C" w:rsidP="001C558C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I World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7B26FE5E" w14:textId="4335788A" w:rsidR="001C558C" w:rsidRPr="00643EC1" w:rsidRDefault="001C558C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Director </w:t>
      </w:r>
    </w:p>
    <w:p w14:paraId="5DBFFAB9" w14:textId="113320CF" w:rsidR="000977DA" w:rsidRPr="00005CF6" w:rsidRDefault="000977DA" w:rsidP="000977DA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21 – </w:t>
      </w:r>
      <w:r w:rsidR="00643EC1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15A10816" w14:textId="5E9D2FFE" w:rsidR="000977DA" w:rsidRPr="00391D4B" w:rsidRDefault="000977DA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028B92C6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20 – </w:t>
      </w:r>
      <w:r w:rsidR="00643EC1">
        <w:rPr>
          <w:rFonts w:ascii="Verdana" w:eastAsia="Times New Roman" w:hAnsi="Verdana" w:cs="Times New Roman"/>
          <w:sz w:val="19"/>
          <w:szCs w:val="19"/>
          <w:lang w:eastAsia="fr-FR"/>
        </w:rPr>
        <w:t>202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27486E09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 w:rsidR="006F351C">
        <w:rPr>
          <w:rFonts w:ascii="Verdana" w:eastAsia="Times New Roman" w:hAnsi="Verdana" w:cs="Times New Roman"/>
          <w:iCs/>
          <w:sz w:val="19"/>
          <w:szCs w:val="19"/>
          <w:lang w:eastAsia="fr-FR"/>
        </w:rPr>
        <w:t>- 2017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46697458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>Data Science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ILLARS – Pathways to Inclusive </w:t>
      </w:r>
      <w:proofErr w:type="spellStart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</w:t>
      </w:r>
      <w:proofErr w:type="spellStart"/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E12063" w14:textId="2E18F278" w:rsidR="007D7D17" w:rsidRDefault="007D7D17" w:rsidP="007D7D17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leash 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aris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</w:p>
    <w:p w14:paraId="6CFB4560" w14:textId="62C99359" w:rsidR="007D7D17" w:rsidRDefault="007D7D17" w:rsidP="007D7D17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leash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merica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Las Vegas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</w:p>
    <w:p w14:paraId="491E2BB4" w14:textId="6F1E0038" w:rsidR="007D7D17" w:rsidRDefault="007D7D17" w:rsidP="007D7D17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lush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elsinki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</w:p>
    <w:p w14:paraId="536E3BEE" w14:textId="71AD9BF9" w:rsidR="00C06EC3" w:rsidRDefault="00C06EC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leash</w:t>
      </w:r>
      <w:r w:rsidR="007D7D1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World</w:t>
      </w: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aris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</w:p>
    <w:p w14:paraId="6ABF34FA" w14:textId="0A50A8F4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avanger, 2023 </w:t>
      </w:r>
    </w:p>
    <w:p w14:paraId="0018073F" w14:textId="24EAD012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1A0EDA92" w:rsidR="00857B70" w:rsidRPr="00F233B2" w:rsidRDefault="007D7D17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Web-Platforms,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 w:rsidR="00DF4D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FD572FE" w14:textId="3C222026" w:rsidR="007D7D17" w:rsidRDefault="007D7D17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AI World: Real-Time Insights on Artificial Intelligence: </w:t>
      </w:r>
      <w:hyperlink r:id="rId10" w:history="1">
        <w:r w:rsidRPr="00D02758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aiworld.eu/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788EFA9" w14:textId="46E3E503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etralia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rvard Dataver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0E33E02" w14:textId="799DF22F" w:rsidR="0051757F" w:rsidRDefault="0051757F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0.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Yamada,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.,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Balland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P.A.,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Kawakam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&amp;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Nemot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25) </w:t>
      </w:r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structure and dynamics of the auto parts industry: Product space and complexity perspectives</w:t>
      </w:r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Structural Change and Economic Dynamic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73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472-485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1E33A14" w14:textId="5DDA75BA" w:rsidR="0051757F" w:rsidRDefault="0051757F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9.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Do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proofErr w:type="gramStart"/>
      <w:r>
        <w:rPr>
          <w:rFonts w:ascii="Verdana" w:eastAsia="Times New Roman" w:hAnsi="Verdana" w:cs="Times New Roman"/>
          <w:sz w:val="19"/>
          <w:szCs w:val="19"/>
          <w:lang w:eastAsia="fr-FR"/>
        </w:rPr>
        <w:t>Z.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,Sun</w:t>
      </w:r>
      <w:proofErr w:type="spellEnd"/>
      <w:proofErr w:type="gram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Balland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&amp;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1757F">
        <w:rPr>
          <w:rFonts w:ascii="Verdana" w:eastAsia="Times New Roman" w:hAnsi="Verdana" w:cs="Times New Roman"/>
          <w:sz w:val="19"/>
          <w:szCs w:val="19"/>
          <w:lang w:eastAsia="fr-FR"/>
        </w:rPr>
        <w:t>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 (2025) </w:t>
      </w:r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nvironmental regulation promotes green technological diversification: evidence from Chinese cit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gional Studies, 59 (1):1-18. </w:t>
      </w:r>
    </w:p>
    <w:p w14:paraId="600DB4AA" w14:textId="22138508" w:rsidR="004D3D0A" w:rsidRDefault="004D3D0A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8. 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>Pinheiro, F., Balland, P.A., Boschma, R. &amp; Hartmann, D. (20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r w:rsidRPr="004D3D0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9 (1): 1-16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6B751B2" w14:textId="723C6AB8" w:rsidR="004D3D0A" w:rsidRDefault="004D3D0A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7. 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&amp; Boschma, R. (2024) </w:t>
      </w:r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Brabant in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oede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ositie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m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leuteltechnologieën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verder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twikkelen</w:t>
      </w:r>
      <w:proofErr w:type="spellEnd"/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,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SB, 109(4837S), 80-85. </w:t>
      </w:r>
    </w:p>
    <w:p w14:paraId="4804CDD3" w14:textId="676E8336" w:rsidR="004D3D0A" w:rsidRDefault="004D3D0A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iang, X., Hidalgo, C., Balland, P.A., Zheng, S. &amp; Wang, J. (2024) </w:t>
      </w:r>
      <w:r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tercity connectivity and urban innovation</w:t>
      </w:r>
      <w:r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omputers, Environment and Urban Systems, 109 (102092): 1-10. </w:t>
      </w:r>
    </w:p>
    <w:p w14:paraId="40037D60" w14:textId="77777777" w:rsidR="004D3D0A" w:rsidRDefault="00E27CD7" w:rsidP="004D3D0A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4D3D0A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4D3D0A"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eijn, M. Balland, P.A., Boschma, R. &amp; Rigby, D. (2023) </w:t>
      </w:r>
      <w:r w:rsidR="004D3D0A" w:rsidRPr="00C65E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="004D3D0A" w:rsidRPr="004D3D0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23 (6): 1303–1344. </w:t>
      </w:r>
    </w:p>
    <w:p w14:paraId="68BE1FB5" w14:textId="60EDA3B0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4D3D0A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&amp; Boschma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scientific capabilities in specific domains matter for technological diversification in Europea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Diodato, D., Giuliani, E., Hausmann, R., O’Clery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31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Uhlbach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Roesler, C., Kogler, D., Boschma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o EU regions benefit from Smart Specialization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Complementary Inter-Regional Linkages and Smart Specialization: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</w:t>
      </w:r>
      <w:proofErr w:type="gram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Jara-Figueroa, C., Petralia, S., Steijn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Ascani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Resmini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Global networks, loc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Ascani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2. Balland, P.A., Boschma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Boschma, R., and Ravet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Ascani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Boschma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Boschma, R., Delgado, M., Feldman, M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, Glaeser, E., He, C., Kogler, D., Morrison, A., 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Neffk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Les fondements micro du changement structurel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régional:</w:t>
      </w:r>
      <w:proofErr w:type="gramEnd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 xml:space="preserve"> Que nous enseignent 25 ans de </w:t>
      </w:r>
      <w:proofErr w:type="gramStart"/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>5 (6</w:t>
      </w:r>
      <w:proofErr w:type="gramStart"/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>):</w:t>
      </w:r>
      <w:proofErr w:type="gramEnd"/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Petralia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How Smart is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? An Analysis of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The Dynamics of Technical and Business Knowledge Networks in Industrial Clusters: Embeddedness, status or </w:t>
      </w:r>
      <w:proofErr w:type="gram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proofErr w:type="gram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Petralia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Boschma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Boschma, R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Frenke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. Boschma, R., Balland, P.A. and Kogler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5. Boschma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Vaan, M. and Boschma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Suire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achtrögl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Unger, J., Balland, P.A., Boschma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ridi, A., Balland, P.A., and Boschma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lastRenderedPageBreak/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What do we need from the next Framework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Programm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Ruimtelijk Economische Analyse </w:t>
      </w:r>
      <w:proofErr w:type="gramStart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van  het</w:t>
      </w:r>
      <w:proofErr w:type="gramEnd"/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 xml:space="preserve">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-Declève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Ravet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Dynamic Network Analysis of the EU R&amp;I Framework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gramme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Massard, N., and Balland, P.A. (2010)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proofErr w:type="gram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processus </w:t>
      </w:r>
      <w:proofErr w:type="spellStart"/>
      <w:proofErr w:type="gram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proofErr w:type="gram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thieu Steijn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he Evolving Geography of Jobs: How Relatedness Shapes </w:t>
      </w:r>
      <w:proofErr w:type="spellStart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Labour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 Moriss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ergio Petralia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Matthias Bracher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ars Mewes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 Juhász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</w:t>
      </w:r>
      <w:proofErr w:type="spellEnd"/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>versity Sidi Mohamed Ben Abdellah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Jaume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Innovation and Growth - University of Pécs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Pécs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1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4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6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o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5F5515">
      <w:headerReference w:type="default" r:id="rId17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7D7367" w14:textId="77777777" w:rsidR="001343C1" w:rsidRDefault="001343C1" w:rsidP="001C5E98">
      <w:pPr>
        <w:spacing w:after="0" w:line="240" w:lineRule="auto"/>
      </w:pPr>
      <w:r>
        <w:separator/>
      </w:r>
    </w:p>
  </w:endnote>
  <w:endnote w:type="continuationSeparator" w:id="0">
    <w:p w14:paraId="572B7103" w14:textId="77777777" w:rsidR="001343C1" w:rsidRDefault="001343C1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Tdcr10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C4D055" w14:textId="77777777" w:rsidR="001343C1" w:rsidRDefault="001343C1" w:rsidP="001C5E98">
      <w:pPr>
        <w:spacing w:after="0" w:line="240" w:lineRule="auto"/>
      </w:pPr>
      <w:r>
        <w:separator/>
      </w:r>
    </w:p>
  </w:footnote>
  <w:footnote w:type="continuationSeparator" w:id="0">
    <w:p w14:paraId="419BF760" w14:textId="77777777" w:rsidR="001343C1" w:rsidRDefault="001343C1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 w:grammar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sFAHLJEoE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01FF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55FE1"/>
    <w:rsid w:val="00066881"/>
    <w:rsid w:val="000711B6"/>
    <w:rsid w:val="00077AFD"/>
    <w:rsid w:val="00080B70"/>
    <w:rsid w:val="00084206"/>
    <w:rsid w:val="00085FA1"/>
    <w:rsid w:val="00091300"/>
    <w:rsid w:val="000977DA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43C1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58C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104F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3D0A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1757F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515"/>
    <w:rsid w:val="005F56F4"/>
    <w:rsid w:val="005F5C1B"/>
    <w:rsid w:val="005F7C36"/>
    <w:rsid w:val="005F7F94"/>
    <w:rsid w:val="00601FDE"/>
    <w:rsid w:val="006045B5"/>
    <w:rsid w:val="006111D4"/>
    <w:rsid w:val="00612553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3EC1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3AFF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351C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D7D1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466C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051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B38E7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744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6EC3"/>
    <w:rsid w:val="00C07418"/>
    <w:rsid w:val="00C150C4"/>
    <w:rsid w:val="00C2509E"/>
    <w:rsid w:val="00C250B2"/>
    <w:rsid w:val="00C26936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65E26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67E8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0CA"/>
    <w:rsid w:val="00EE618B"/>
    <w:rsid w:val="00EE68BF"/>
    <w:rsid w:val="00EF4969"/>
    <w:rsid w:val="00EF6C41"/>
    <w:rsid w:val="00F03EB5"/>
    <w:rsid w:val="00F05219"/>
    <w:rsid w:val="00F06448"/>
    <w:rsid w:val="00F136ED"/>
    <w:rsid w:val="00F2108E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chicagopolicyreview.org/2016/05/06/technology-as-an-urban-solution-to-economic-decline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youtube.com/watch?v=huHYx5PD5ng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bKbTq7hCMe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sciencebusiness.net/news/eu-needs-fix-east-west-innovation-ga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s.lse.ac.uk/usappblog/2015/09/30/socio-economic-and-technological-flexibility-is-key-to-the-resilience-of-american-cities-in-times-of-crisis/" TargetMode="External"/><Relationship Id="rId10" Type="http://schemas.openxmlformats.org/officeDocument/2006/relationships/hyperlink" Target="https://aiworld.eu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toulouse.latribune.fr/innovation/2016-01-27/-creer-un-observatoire-de-l-innovation-pour-cartographier-les-competences-des-reg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1</Pages>
  <Words>4052</Words>
  <Characters>23097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Pierre-Alexandre Balland</cp:lastModifiedBy>
  <cp:revision>185</cp:revision>
  <cp:lastPrinted>2016-09-19T17:19:00Z</cp:lastPrinted>
  <dcterms:created xsi:type="dcterms:W3CDTF">2021-08-27T16:27:00Z</dcterms:created>
  <dcterms:modified xsi:type="dcterms:W3CDTF">2025-09-30T14:58:00Z</dcterms:modified>
</cp:coreProperties>
</file>